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oftware</w:t>
      </w:r>
      <w:r>
        <w:t xml:space="preserve"> </w:t>
      </w:r>
      <w:r>
        <w:t xml:space="preserve">Engineer</w:t>
      </w:r>
      <w:r>
        <w:t xml:space="preserve"> </w:t>
      </w:r>
      <w:r>
        <w:t xml:space="preserve">Position</w:t>
      </w:r>
      <w:r>
        <w:t xml:space="preserve"> </w:t>
      </w:r>
      <w:r>
        <w:t xml:space="preserve">-</w:t>
      </w:r>
      <w:r>
        <w:t xml:space="preserve"> </w:t>
      </w:r>
      <w:r>
        <w:t xml:space="preserve">Nigeria</w:t>
      </w:r>
      <w:r>
        <w:t xml:space="preserve"> </w:t>
      </w:r>
      <w:r>
        <w:t xml:space="preserve">Lagos</w:t>
      </w:r>
    </w:p>
    <w:bookmarkStart w:id="20" w:name="X7eb850621fc06a71c170331849c1d13f3af4ac0"/>
    <w:p>
      <w:pPr>
        <w:pStyle w:val="Heading1"/>
      </w:pPr>
      <w:r>
        <w:t xml:space="preserve">Personal Statement for Software Engineer Position</w:t>
      </w:r>
    </w:p>
    <w:p>
      <w:pPr>
        <w:pStyle w:val="FirstParagraph"/>
      </w:pPr>
      <w:r>
        <w:t xml:space="preserve">As a passionate and results-driven Software Engineer with five years of progressive experience in Nigeria's dynamic technology landscape, I am excited to present this Personal Statement detailing my commitment to innovation within Nigeria Lagos' thriving tech ecosystem. Having witnessed firsthand the transformative power of technology in solving local challenges—from fintech disruptions on Victoria Island to mobile solutions serving rural communities—I have dedicated myself to building scalable software that directly impacts Nigerians' daily lives.</w:t>
      </w:r>
    </w:p>
    <w:p>
      <w:pPr>
        <w:pStyle w:val="BodyText"/>
      </w:pPr>
      <w:r>
        <w:t xml:space="preserve">My journey began at the University of Lagos where I earned my B.Sc. in Computer Science with honors, consistently ranking among the top 5% of my cohort. During my academic tenure, I co-founded "Lagos Innovators," a student tech collective that developed mobile applications addressing local pain points—most notably a waste management platform adopted by Surulere Local Government. This early experience taught me that effective software engineering in Nigeria Lagos requires cultural intelligence alongside technical excellence. I understood then that solutions must navigate infrastructure constraints, diverse user behaviors, and Nigeria's unique regulatory environment to achieve true impact.</w:t>
      </w:r>
    </w:p>
    <w:p>
      <w:pPr>
        <w:pStyle w:val="BodyText"/>
      </w:pPr>
      <w:r>
        <w:t xml:space="preserve">Professionally, I've honed my skills at TechNova Nigeria (formerly a Y Combinator startup), where I served as a Senior Software Engineer for three years. My work directly contributed to developing "PayStack Lite," a simplified payment gateway that increased merchant adoption by 40% across Lagos' informal trading sectors. This project demanded deep understanding of Nigeria's cash-based economy—integrating USSD, mobile money, and bank transfers into one seamless experience. I led the backend team in optimizing system performance during peak traffic (15K TPS during Black Friday sales), implementing microservices architecture that reduced transaction failures by 68%. My technical toolkit includes Python, Node.js, AWS cloud infrastructure, React Native for mobile development, and strong expertise in Nigerian payment systems like Flutterwave and Paystack APIs.</w:t>
      </w:r>
    </w:p>
    <w:p>
      <w:pPr>
        <w:pStyle w:val="BodyText"/>
      </w:pPr>
      <w:r>
        <w:t xml:space="preserve">What distinguishes my approach as a Software Engineer in Nigeria Lagos is my embedded understanding of local context. While many engineers focus purely on technical execution, I prioritize solutions that consider Nigeria's reality: unstable power grids requiring offline functionality, low-bandwidth constraints necessitating lightweight interfaces, and the urgent need for digital literacy through intuitive UX design. For example, when building a health information system for Lagos State Ministry of Health in 2022, I implemented data compression algorithms and voice-based navigation to ensure usability on 3G networks—resulting in 75% higher adoption among rural healthcare workers. This commitment to context-aware engineering aligns perfectly with Nigeria's vision of becoming Africa's digital hub.</w:t>
      </w:r>
    </w:p>
    <w:p>
      <w:pPr>
        <w:pStyle w:val="BodyText"/>
      </w:pPr>
      <w:r>
        <w:t xml:space="preserve">I've actively contributed to Lagos' tech community through mentorship and thought leadership. As a volunteer at the Lighthouse Tech Hub, I've guided over 40 junior developers through coding bootcamps focused on building scalable applications for Nigerian markets. My workshop "Engineering for Nigeria's Infrastructure Reality" was featured at the 2023 Lagos Tech Summit, where I emphasized that successful software in Nigeria requires engineers who understand both code and community needs. This philosophy drives my current pursuit of a master's degree in Software Engineering at Covenant University, specializing in distributed systems for emerging markets—directly addressing challenges we face daily here in Lagos.</w:t>
      </w:r>
    </w:p>
    <w:p>
      <w:pPr>
        <w:pStyle w:val="BodyText"/>
      </w:pPr>
      <w:r>
        <w:t xml:space="preserve">My professional ethos centers on three pillars critical to success as a Software Engineer in Nigeria Lagos:</w:t>
      </w:r>
    </w:p>
    <w:p>
      <w:pPr>
        <w:numPr>
          <w:ilvl w:val="0"/>
          <w:numId w:val="1001"/>
        </w:numPr>
        <w:pStyle w:val="Compact"/>
      </w:pPr>
      <w:r>
        <w:rPr>
          <w:bCs/>
          <w:b/>
        </w:rPr>
        <w:t xml:space="preserve">Resilient Problem-Solving:</w:t>
      </w:r>
      <w:r>
        <w:t xml:space="preserve"> </w:t>
      </w:r>
      <w:r>
        <w:t xml:space="preserve">Navigating Lagos' complex tech environment demands adaptive engineering—such as when our e-commerce platform handled a 300% traffic surge during Eid sales through strategic caching and load balancing.</w:t>
      </w:r>
    </w:p>
    <w:p>
      <w:pPr>
        <w:numPr>
          <w:ilvl w:val="0"/>
          <w:numId w:val="1001"/>
        </w:numPr>
        <w:pStyle w:val="Compact"/>
      </w:pPr>
      <w:r>
        <w:rPr>
          <w:bCs/>
          <w:b/>
        </w:rPr>
        <w:t xml:space="preserve">Cultural Fluency:</w:t>
      </w:r>
      <w:r>
        <w:t xml:space="preserve"> </w:t>
      </w:r>
      <w:r>
        <w:t xml:space="preserve">Understanding that Nigerian users expect solutions that respect local languages (Yoruba, Hausa, Igbo integration), payment preferences, and social dynamics is non-negotiable.</w:t>
      </w:r>
    </w:p>
    <w:p>
      <w:pPr>
        <w:numPr>
          <w:ilvl w:val="0"/>
          <w:numId w:val="1001"/>
        </w:numPr>
        <w:pStyle w:val="Compact"/>
      </w:pPr>
      <w:r>
        <w:rPr>
          <w:bCs/>
          <w:b/>
        </w:rPr>
        <w:t xml:space="preserve">Impact Focus:</w:t>
      </w:r>
      <w:r>
        <w:t xml:space="preserve"> </w:t>
      </w:r>
      <w:r>
        <w:t xml:space="preserve">Every line of code I write serves a purpose: whether enabling farmers to access market prices via SMS or helping small businesses digitize operations through our mobile POS system.</w:t>
      </w:r>
    </w:p>
    <w:p>
      <w:pPr>
        <w:pStyle w:val="FirstParagraph"/>
      </w:pPr>
      <w:r>
        <w:t xml:space="preserve">Nigeria Lagos represents the most exciting frontier for technology in Africa—where the convergence of massive youth population, entrepreneurial energy, and digital infrastructure growth creates unparalleled opportunities. I've seen firsthand how software can transform Nigeria's $20B+ fintech industry (the world's fastest-growing) and drive inclusive growth beyond metropolitan centers. As a Software Engineer committed to building not just applications but sustainable systems that empower Nigerians, I am eager to contribute my technical expertise and local perspective to your team.</w:t>
      </w:r>
    </w:p>
    <w:p>
      <w:pPr>
        <w:pStyle w:val="BodyText"/>
      </w:pPr>
      <w:r>
        <w:t xml:space="preserve">My ambition extends beyond personal growth; I aim to help elevate Nigeria Lagos as a global tech destination. This Personal Statement reflects my dedication to engineering solutions that matter—solutions that recognize Nigeria's potential not as an afterthought, but as the core of innovation. I've chosen to build my career here because Lagos isn't just where opportunity exists—it's where we create it daily through code and collaboration.</w:t>
      </w:r>
    </w:p>
    <w:p>
      <w:pPr>
        <w:pStyle w:val="BodyText"/>
      </w:pPr>
      <w:r>
        <w:t xml:space="preserve">In closing, I offer not just technical proficiency but a deep-rooted commitment to Nigeria's technological future. As a Software Engineer with proven success in delivering impact within Lagos' unique ecosystem, I am ready to bring my skills in cloud architecture, product development, and community-driven innovation to your organization—helping turn Nigeria's digital aspirations into tangible solutions for millions of citizens. I welcome the opportunity to discuss how my experience aligns with your vision for engineering excellence in Nigeria Lagos.</w:t>
      </w:r>
    </w:p>
    <w:p>
      <w:pPr>
        <w:pStyle w:val="BodyText"/>
      </w:pPr>
      <w:r>
        <w:t xml:space="preserve">Sincerely,</w:t>
      </w:r>
      <w:r>
        <w:br/>
      </w:r>
      <w:r>
        <w:t xml:space="preserve">Chinedu Okoro</w:t>
      </w:r>
      <w:r>
        <w:br/>
      </w:r>
      <w:r>
        <w:t xml:space="preserve">Software Engineer | Lagos, Niger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oftware Engineer Position - Nigeria Lagos</dc:title>
  <dc:creator/>
  <dc:language>en</dc:language>
  <cp:keywords/>
  <dcterms:created xsi:type="dcterms:W3CDTF">2026-04-24T12:31:55Z</dcterms:created>
  <dcterms:modified xsi:type="dcterms:W3CDTF">2026-04-24T12:31:55Z</dcterms:modified>
</cp:coreProperties>
</file>

<file path=docProps/custom.xml><?xml version="1.0" encoding="utf-8"?>
<Properties xmlns="http://schemas.openxmlformats.org/officeDocument/2006/custom-properties" xmlns:vt="http://schemas.openxmlformats.org/officeDocument/2006/docPropsVTypes"/>
</file>